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3962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4920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8749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068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0825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2162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7749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7053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5966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2659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8515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7215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769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9568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7612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4151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300095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275955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28289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56506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262582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228057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2582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265105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220873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венкова Алиса Евгеньевна</dc:creator>
  <dc:language>ru-RU</dc:language>
  <cp:keywords/>
  <dcterms:created xsi:type="dcterms:W3CDTF">2025-03-26T07:04:20Z</dcterms:created>
  <dcterms:modified xsi:type="dcterms:W3CDTF">2025-03-26T0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